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ABC07" w14:textId="0770BC92" w:rsidR="00422F76" w:rsidRPr="004F62BA" w:rsidRDefault="00422F76" w:rsidP="00D418A5">
      <w:pPr>
        <w:jc w:val="both"/>
        <w:rPr>
          <w:b/>
          <w:bCs/>
        </w:rPr>
      </w:pPr>
      <w:r w:rsidRPr="004F62BA">
        <w:rPr>
          <w:b/>
          <w:bCs/>
        </w:rPr>
        <w:t>CALIBRATION</w:t>
      </w:r>
    </w:p>
    <w:p w14:paraId="6A71FDED" w14:textId="5C5E9808" w:rsidR="00F84849" w:rsidRDefault="00422F76" w:rsidP="00D418A5">
      <w:pPr>
        <w:jc w:val="both"/>
      </w:pPr>
      <w:r>
        <w:t>The first step is to calibrate the camera</w:t>
      </w:r>
      <w:r w:rsidR="004F62BA">
        <w:t>. I</w:t>
      </w:r>
      <w:r>
        <w:t xml:space="preserve">n other words, we need to find </w:t>
      </w:r>
      <w:r w:rsidR="004F62BA">
        <w:t xml:space="preserve">the </w:t>
      </w:r>
      <w:r w:rsidR="00F84849">
        <w:t xml:space="preserve">intrinsic camera matrix and distortion coefficients for both lenses. To do that, we use the calibration images with </w:t>
      </w:r>
      <w:r w:rsidR="004F62BA">
        <w:t xml:space="preserve">a </w:t>
      </w:r>
      <w:r w:rsidR="00F84849">
        <w:t>checkerboard.</w:t>
      </w:r>
      <w:r w:rsidR="005B1532">
        <w:t xml:space="preserve"> The size of each square pattern is 33.6 x 33.6mm.</w:t>
      </w:r>
    </w:p>
    <w:p w14:paraId="5A9D2940" w14:textId="3715674A" w:rsidR="005B1532" w:rsidRDefault="005B1532" w:rsidP="00D418A5">
      <w:pPr>
        <w:jc w:val="both"/>
      </w:pPr>
      <w:r>
        <w:t xml:space="preserve">To find the corners on the checkerboard function </w:t>
      </w:r>
      <w:r w:rsidRPr="005B1532">
        <w:t>cv2.findChessboardCorners(</w:t>
      </w:r>
      <w:r>
        <w:t xml:space="preserve">) was used. </w:t>
      </w:r>
      <w:r w:rsidR="00DD14B2">
        <w:t xml:space="preserve">The pixels at which the corner was found </w:t>
      </w:r>
      <w:r w:rsidR="004F62BA">
        <w:t>are</w:t>
      </w:r>
      <w:r w:rsidR="00DD14B2">
        <w:t xml:space="preserve"> multiplied by the size of the square</w:t>
      </w:r>
      <w:r w:rsidR="004F62BA">
        <w:t>. Therefore,</w:t>
      </w:r>
      <w:r w:rsidR="00DD14B2">
        <w:t xml:space="preserve"> we get our camera intrinsic matrix </w:t>
      </w:r>
      <w:r w:rsidR="006E0E8F">
        <w:t>in mm.</w:t>
      </w:r>
    </w:p>
    <w:p w14:paraId="75FFEADE" w14:textId="2A1547E1" w:rsidR="00422F76" w:rsidRDefault="006E0E8F" w:rsidP="00D418A5">
      <w:pPr>
        <w:jc w:val="both"/>
      </w:pPr>
      <w:r>
        <w:t xml:space="preserve">In the next step, we use </w:t>
      </w:r>
      <w:r w:rsidRPr="006E0E8F">
        <w:t>cv2.calibrateCamera(</w:t>
      </w:r>
      <w:r>
        <w:t xml:space="preserve">). The output from the function call is a camera matrix </w:t>
      </w:r>
      <w:r w:rsidRPr="006E0E8F">
        <w:drawing>
          <wp:inline distT="0" distB="0" distL="0" distR="0" wp14:anchorId="15B511F6" wp14:editId="5E7ED6DE">
            <wp:extent cx="1428949" cy="752580"/>
            <wp:effectExtent l="0" t="0" r="0" b="9525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28949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and distortion coefficients. The distortion coefficients are later used to undistort the camera image</w:t>
      </w:r>
      <w:r w:rsidR="001E02AC">
        <w:t xml:space="preserve">. Every lens has </w:t>
      </w:r>
      <w:r w:rsidR="004F62BA">
        <w:t xml:space="preserve">a </w:t>
      </w:r>
      <w:r w:rsidR="001E02AC">
        <w:t>small distortion.</w:t>
      </w:r>
    </w:p>
    <w:p w14:paraId="7FB70F4A" w14:textId="03EFE019" w:rsidR="001E02AC" w:rsidRDefault="001E02AC" w:rsidP="00D418A5">
      <w:pPr>
        <w:jc w:val="both"/>
      </w:pPr>
      <w:r>
        <w:rPr>
          <w:noProof/>
        </w:rPr>
        <w:drawing>
          <wp:inline distT="0" distB="0" distL="0" distR="0" wp14:anchorId="627418BC" wp14:editId="3ADB63A1">
            <wp:extent cx="2162755" cy="2162755"/>
            <wp:effectExtent l="0" t="0" r="9525" b="9525"/>
            <wp:docPr id="2" name="Picture 2" descr="Shap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Shap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7837" cy="2167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Barrel </w:t>
      </w:r>
    </w:p>
    <w:p w14:paraId="2474CDC4" w14:textId="22D6DD18" w:rsidR="001E02AC" w:rsidRDefault="001E02AC" w:rsidP="00D418A5">
      <w:pPr>
        <w:jc w:val="both"/>
      </w:pPr>
      <w:r w:rsidRPr="001E02AC">
        <w:rPr>
          <w:noProof/>
        </w:rPr>
        <w:drawing>
          <wp:inline distT="0" distB="0" distL="0" distR="0" wp14:anchorId="5AA9654C" wp14:editId="7B9D4B06">
            <wp:extent cx="2122998" cy="2122998"/>
            <wp:effectExtent l="0" t="0" r="0" b="0"/>
            <wp:docPr id="3" name="Picture 3" descr="Pincushion distor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cushion distort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567" cy="21275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Pincushion</w:t>
      </w:r>
    </w:p>
    <w:p w14:paraId="27ECB364" w14:textId="2755B5CF" w:rsidR="001E02AC" w:rsidRDefault="00E967CF" w:rsidP="00D418A5">
      <w:pPr>
        <w:jc w:val="both"/>
      </w:pPr>
      <w:r>
        <w:t xml:space="preserve">As the last step in the calibration, we get the </w:t>
      </w:r>
      <w:proofErr w:type="spellStart"/>
      <w:r>
        <w:t>excentric</w:t>
      </w:r>
      <w:proofErr w:type="spellEnd"/>
      <w:r>
        <w:t xml:space="preserve"> parameters R,</w:t>
      </w:r>
      <w:r w:rsidR="004F62BA">
        <w:t xml:space="preserve"> </w:t>
      </w:r>
      <w:r>
        <w:t>T,</w:t>
      </w:r>
      <w:r w:rsidR="004F62BA">
        <w:t xml:space="preserve"> </w:t>
      </w:r>
      <w:r>
        <w:t>E,</w:t>
      </w:r>
      <w:r w:rsidR="004F62BA">
        <w:t xml:space="preserve"> and </w:t>
      </w:r>
      <w:r>
        <w:t xml:space="preserve">F for the stereo camera by calling </w:t>
      </w:r>
      <w:proofErr w:type="spellStart"/>
      <w:proofErr w:type="gramStart"/>
      <w:r w:rsidRPr="00E967CF">
        <w:t>stereoCalibrate</w:t>
      </w:r>
      <w:proofErr w:type="spellEnd"/>
      <w:r>
        <w:t>(</w:t>
      </w:r>
      <w:proofErr w:type="gramEnd"/>
      <w:r>
        <w:t>)</w:t>
      </w:r>
    </w:p>
    <w:p w14:paraId="5D04D20D" w14:textId="3BB1D5EE" w:rsidR="00E967CF" w:rsidRDefault="00E967CF" w:rsidP="00D418A5">
      <w:pPr>
        <w:pStyle w:val="ListParagraph"/>
        <w:numPr>
          <w:ilvl w:val="0"/>
          <w:numId w:val="1"/>
        </w:numPr>
        <w:jc w:val="both"/>
      </w:pPr>
      <w:r>
        <w:t>R = Rotation matrix between camera1 and camera2</w:t>
      </w:r>
    </w:p>
    <w:p w14:paraId="3068CF6C" w14:textId="4578A093" w:rsidR="00E967CF" w:rsidRDefault="00E967CF" w:rsidP="00D418A5">
      <w:pPr>
        <w:pStyle w:val="ListParagraph"/>
        <w:numPr>
          <w:ilvl w:val="0"/>
          <w:numId w:val="1"/>
        </w:numPr>
        <w:jc w:val="both"/>
      </w:pPr>
      <w:r>
        <w:lastRenderedPageBreak/>
        <w:t>T = translation between camera1 and camera2</w:t>
      </w:r>
    </w:p>
    <w:p w14:paraId="3FB4F0D5" w14:textId="0ADD9A29" w:rsidR="00E967CF" w:rsidRDefault="00E967CF" w:rsidP="00D418A5">
      <w:pPr>
        <w:pStyle w:val="ListParagraph"/>
        <w:numPr>
          <w:ilvl w:val="0"/>
          <w:numId w:val="1"/>
        </w:numPr>
        <w:jc w:val="both"/>
      </w:pPr>
      <w:r>
        <w:t>E = Essential matrix</w:t>
      </w:r>
    </w:p>
    <w:p w14:paraId="726FC965" w14:textId="63D9F9C3" w:rsidR="00E967CF" w:rsidRDefault="00E967CF" w:rsidP="00D418A5">
      <w:pPr>
        <w:pStyle w:val="ListParagraph"/>
        <w:numPr>
          <w:ilvl w:val="0"/>
          <w:numId w:val="1"/>
        </w:numPr>
        <w:jc w:val="both"/>
      </w:pPr>
      <w:r>
        <w:t>F = Fundamental matrix</w:t>
      </w:r>
    </w:p>
    <w:p w14:paraId="3BE24D12" w14:textId="77777777" w:rsidR="001E02AC" w:rsidRPr="001E02AC" w:rsidRDefault="001E02AC" w:rsidP="00D418A5">
      <w:pPr>
        <w:jc w:val="both"/>
      </w:pPr>
    </w:p>
    <w:p w14:paraId="730D8C7A" w14:textId="32575D15" w:rsidR="006E1D08" w:rsidRPr="004F62BA" w:rsidRDefault="00422F76" w:rsidP="00D418A5">
      <w:pPr>
        <w:jc w:val="both"/>
        <w:rPr>
          <w:b/>
          <w:bCs/>
        </w:rPr>
      </w:pPr>
      <w:r w:rsidRPr="004F62BA">
        <w:rPr>
          <w:b/>
          <w:bCs/>
        </w:rPr>
        <w:t>UNDISTORTION</w:t>
      </w:r>
    </w:p>
    <w:p w14:paraId="3CC37B20" w14:textId="47C7DE41" w:rsidR="00422F76" w:rsidRDefault="004F62BA" w:rsidP="00D418A5">
      <w:pPr>
        <w:jc w:val="both"/>
      </w:pPr>
      <w:r>
        <w:t>W</w:t>
      </w:r>
      <w:r w:rsidR="00EA1C85">
        <w:t xml:space="preserve">hile taking pictures with the camera, straight lines are changed to curves because of the lens distortion. Without </w:t>
      </w:r>
      <w:r>
        <w:t>dis</w:t>
      </w:r>
      <w:r w:rsidR="00EA1C85">
        <w:t>tortion, the Kalman filters and tracking</w:t>
      </w:r>
      <w:r>
        <w:t>, in general,</w:t>
      </w:r>
      <w:r w:rsidR="00EA1C85">
        <w:t xml:space="preserve"> would be complicated</w:t>
      </w:r>
      <w:r>
        <w:t xml:space="preserve"> and nonlinear</w:t>
      </w:r>
      <w:r w:rsidR="00EA1C85">
        <w:t>, as the object would be moving on the curve in the picture, alt</w:t>
      </w:r>
      <w:r>
        <w:t>hough</w:t>
      </w:r>
      <w:r w:rsidR="00EA1C85">
        <w:t xml:space="preserve"> they are following a straight line in the real world.</w:t>
      </w:r>
      <w:r>
        <w:t xml:space="preserve"> </w:t>
      </w:r>
    </w:p>
    <w:p w14:paraId="248335A3" w14:textId="5E88CD02" w:rsidR="00EA1C85" w:rsidRDefault="00EA1C85" w:rsidP="00D418A5">
      <w:pPr>
        <w:jc w:val="both"/>
      </w:pPr>
      <w:r>
        <w:t xml:space="preserve">To remove this issue, we undistort the image. </w:t>
      </w:r>
      <w:r w:rsidR="00A55BF4">
        <w:t xml:space="preserve">Firstly, we use the function </w:t>
      </w:r>
      <w:proofErr w:type="spellStart"/>
      <w:r w:rsidR="00A55BF4" w:rsidRPr="00A55BF4">
        <w:t>getOptimalNewCameraMatrix</w:t>
      </w:r>
      <w:proofErr w:type="spellEnd"/>
      <w:r w:rsidR="00A55BF4">
        <w:t xml:space="preserve"> to </w:t>
      </w:r>
      <w:r w:rsidR="004F62BA">
        <w:t>"</w:t>
      </w:r>
      <w:r w:rsidR="00A55BF4">
        <w:t>prepare</w:t>
      </w:r>
      <w:r w:rsidR="004F62BA">
        <w:t>"</w:t>
      </w:r>
      <w:r w:rsidR="00A55BF4">
        <w:t xml:space="preserve"> the image using parameter alpha, which helps us </w:t>
      </w:r>
      <w:r w:rsidR="004F62BA">
        <w:t>adjust the black areas and crop undistorted images</w:t>
      </w:r>
      <w:r w:rsidR="00A55BF4">
        <w:t>.</w:t>
      </w:r>
    </w:p>
    <w:p w14:paraId="011C64CA" w14:textId="28B7CA83" w:rsidR="00A55BF4" w:rsidRDefault="00A55BF4" w:rsidP="00D418A5">
      <w:pPr>
        <w:jc w:val="both"/>
      </w:pPr>
      <w:r>
        <w:t xml:space="preserve">In the next step, we call the function </w:t>
      </w:r>
      <w:proofErr w:type="gramStart"/>
      <w:r w:rsidRPr="00A55BF4">
        <w:t>undistort</w:t>
      </w:r>
      <w:r>
        <w:t>(</w:t>
      </w:r>
      <w:proofErr w:type="gramEnd"/>
      <w:r>
        <w:t xml:space="preserve">) to undistort the image, crop it using </w:t>
      </w:r>
      <w:proofErr w:type="spellStart"/>
      <w:r>
        <w:t>roi</w:t>
      </w:r>
      <w:proofErr w:type="spellEnd"/>
      <w:r>
        <w:t xml:space="preserve"> values, and save the </w:t>
      </w:r>
      <w:r w:rsidR="004F62BA">
        <w:t>pictur</w:t>
      </w:r>
      <w:r>
        <w:t xml:space="preserve">e, as it will be needed later for </w:t>
      </w:r>
      <w:r w:rsidR="004F62BA">
        <w:t xml:space="preserve">the </w:t>
      </w:r>
      <w:r>
        <w:t>Kalman filter.</w:t>
      </w:r>
    </w:p>
    <w:p w14:paraId="0E5A25B3" w14:textId="57FFF341" w:rsidR="00A55BF4" w:rsidRDefault="00D418A5" w:rsidP="00D418A5">
      <w:pPr>
        <w:jc w:val="both"/>
      </w:pPr>
      <w:r>
        <w:rPr>
          <w:noProof/>
        </w:rPr>
        <w:drawing>
          <wp:inline distT="0" distB="0" distL="0" distR="0" wp14:anchorId="6152D8C4" wp14:editId="354674AA">
            <wp:extent cx="2830664" cy="1593458"/>
            <wp:effectExtent l="0" t="0" r="8255" b="6985"/>
            <wp:docPr id="6" name="Picture 6" descr="A picture containing floo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floor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5441" cy="1596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-&gt; </w:t>
      </w:r>
      <w:r>
        <w:rPr>
          <w:noProof/>
        </w:rPr>
        <w:drawing>
          <wp:inline distT="0" distB="0" distL="0" distR="0" wp14:anchorId="7CA4C669" wp14:editId="0855BA2D">
            <wp:extent cx="2838616" cy="1595205"/>
            <wp:effectExtent l="0" t="0" r="0" b="5080"/>
            <wp:docPr id="7" name="Picture 7" descr="A blue ping pong 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blue ping pong 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5759" cy="15992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037893" w14:textId="77777777" w:rsidR="00D418A5" w:rsidRDefault="00D418A5" w:rsidP="00D418A5">
      <w:pPr>
        <w:jc w:val="both"/>
      </w:pPr>
    </w:p>
    <w:p w14:paraId="45778A84" w14:textId="4E378ADA" w:rsidR="00A55BF4" w:rsidRDefault="00A55BF4" w:rsidP="00D418A5">
      <w:pPr>
        <w:jc w:val="both"/>
      </w:pPr>
      <w:r>
        <w:t>Rectification</w:t>
      </w:r>
    </w:p>
    <w:p w14:paraId="43D6A264" w14:textId="565A133D" w:rsidR="00A55BF4" w:rsidRDefault="00A55BF4" w:rsidP="00D418A5">
      <w:pPr>
        <w:jc w:val="both"/>
      </w:pPr>
      <w:r>
        <w:t xml:space="preserve">This step took us </w:t>
      </w:r>
      <w:r w:rsidR="00A646F0">
        <w:t>more time than expected.</w:t>
      </w:r>
      <w:r w:rsidR="00175997">
        <w:t xml:space="preserve"> Since we need to track the object in 3D, the best way to compute the depth is to find </w:t>
      </w:r>
      <w:r w:rsidR="004F62BA">
        <w:t xml:space="preserve">a </w:t>
      </w:r>
      <w:r w:rsidR="00175997">
        <w:t xml:space="preserve">disparity map using </w:t>
      </w:r>
      <w:r w:rsidR="004F62BA">
        <w:t>opencv2 functions or the code we wrote</w:t>
      </w:r>
      <w:r w:rsidR="00175997">
        <w:t xml:space="preserve"> ourselves during Week3. </w:t>
      </w:r>
      <w:proofErr w:type="gramStart"/>
      <w:r w:rsidR="002625C1">
        <w:t>Generally speaking, there</w:t>
      </w:r>
      <w:proofErr w:type="gramEnd"/>
      <w:r w:rsidR="002625C1">
        <w:t xml:space="preserve"> were </w:t>
      </w:r>
      <w:r w:rsidR="004F62BA">
        <w:t>three</w:t>
      </w:r>
      <w:r w:rsidR="002625C1">
        <w:t xml:space="preserve"> approaches </w:t>
      </w:r>
      <w:r w:rsidR="004F62BA">
        <w:t>to getting</w:t>
      </w:r>
      <w:r w:rsidR="002625C1">
        <w:t xml:space="preserve"> the missing depth coordinate.</w:t>
      </w:r>
    </w:p>
    <w:p w14:paraId="0311AB85" w14:textId="5C1A85CE" w:rsidR="002625C1" w:rsidRDefault="002625C1" w:rsidP="00D418A5">
      <w:pPr>
        <w:pStyle w:val="ListParagraph"/>
        <w:numPr>
          <w:ilvl w:val="0"/>
          <w:numId w:val="1"/>
        </w:numPr>
        <w:jc w:val="both"/>
      </w:pPr>
      <w:r>
        <w:t>Disparity map</w:t>
      </w:r>
    </w:p>
    <w:p w14:paraId="008C0D6D" w14:textId="57129969" w:rsidR="002625C1" w:rsidRDefault="002625C1" w:rsidP="00D418A5">
      <w:pPr>
        <w:pStyle w:val="ListParagraph"/>
        <w:numPr>
          <w:ilvl w:val="0"/>
          <w:numId w:val="1"/>
        </w:numPr>
        <w:jc w:val="both"/>
      </w:pPr>
      <w:r>
        <w:t>Triangulation</w:t>
      </w:r>
    </w:p>
    <w:p w14:paraId="7F943565" w14:textId="58419501" w:rsidR="002625C1" w:rsidRDefault="002625C1" w:rsidP="00D418A5">
      <w:pPr>
        <w:pStyle w:val="ListParagraph"/>
        <w:numPr>
          <w:ilvl w:val="0"/>
          <w:numId w:val="1"/>
        </w:numPr>
        <w:jc w:val="both"/>
      </w:pPr>
      <w:r>
        <w:t>Increasing object size on the video</w:t>
      </w:r>
    </w:p>
    <w:p w14:paraId="66FE3AFA" w14:textId="1162BE54" w:rsidR="002625C1" w:rsidRDefault="002625C1" w:rsidP="00D418A5">
      <w:pPr>
        <w:jc w:val="both"/>
      </w:pPr>
      <w:r>
        <w:t xml:space="preserve">Triangulation was possible, </w:t>
      </w:r>
      <w:r w:rsidR="0063339F">
        <w:t>but as</w:t>
      </w:r>
      <w:r>
        <w:t xml:space="preserve"> we do not know the distance between lenses</w:t>
      </w:r>
      <w:r w:rsidR="0063339F">
        <w:t>,</w:t>
      </w:r>
      <w:r>
        <w:t xml:space="preserve"> we would </w:t>
      </w:r>
      <w:r w:rsidR="0063339F">
        <w:t xml:space="preserve">be </w:t>
      </w:r>
      <w:r>
        <w:t>miss</w:t>
      </w:r>
      <w:r w:rsidR="0063339F">
        <w:t>ing</w:t>
      </w:r>
      <w:r>
        <w:t xml:space="preserve"> the unit.</w:t>
      </w:r>
      <w:r w:rsidR="0063339F">
        <w:t xml:space="preserve"> Also, to make it work</w:t>
      </w:r>
      <w:r w:rsidR="004F62BA">
        <w:t>,</w:t>
      </w:r>
      <w:r w:rsidR="0063339F">
        <w:t xml:space="preserve"> we would need to track the object in both left and right images to get the coordinates of the moving object in both </w:t>
      </w:r>
      <w:r w:rsidR="004F62BA">
        <w:t>pictur</w:t>
      </w:r>
      <w:r w:rsidR="0063339F">
        <w:t xml:space="preserve">es. Not having the </w:t>
      </w:r>
      <w:r w:rsidR="004F62BA">
        <w:t xml:space="preserve">object's position in mm means that, </w:t>
      </w:r>
      <w:proofErr w:type="gramStart"/>
      <w:r w:rsidR="004F62BA">
        <w:t>e.g.</w:t>
      </w:r>
      <w:proofErr w:type="gramEnd"/>
      <w:r w:rsidR="004F62BA">
        <w:t xml:space="preserve"> the gripper will not be able to track the object in the</w:t>
      </w:r>
      <w:r>
        <w:t xml:space="preserve"> real world, as we need to know the perfect position in mm. The same issue is with the third option, as with the increasing object size</w:t>
      </w:r>
      <w:r w:rsidR="004F62BA">
        <w:t>,</w:t>
      </w:r>
      <w:r>
        <w:t xml:space="preserve"> we will miss the unit. </w:t>
      </w:r>
      <w:r w:rsidR="00BE6674">
        <w:t>We can get the depth in mm using the disparity map</w:t>
      </w:r>
      <w:r>
        <w:t xml:space="preserve"> since we know the </w:t>
      </w:r>
      <w:r w:rsidR="004F62BA">
        <w:t xml:space="preserve">camera's exact </w:t>
      </w:r>
      <w:proofErr w:type="spellStart"/>
      <w:r w:rsidR="004F62BA">
        <w:t>intrinsics</w:t>
      </w:r>
      <w:proofErr w:type="spellEnd"/>
      <w:r w:rsidR="004F62BA">
        <w:t xml:space="preserve"> and e</w:t>
      </w:r>
      <w:r w:rsidR="00BE6674">
        <w:t>cce</w:t>
      </w:r>
      <w:r w:rsidR="004F62BA">
        <w:t>ntrics parameters</w:t>
      </w:r>
      <w:r>
        <w:t xml:space="preserve"> from calibration.</w:t>
      </w:r>
    </w:p>
    <w:p w14:paraId="64A3921B" w14:textId="2501F1C6" w:rsidR="00C66031" w:rsidRPr="00D418A5" w:rsidRDefault="00C66031" w:rsidP="00D418A5">
      <w:pPr>
        <w:jc w:val="both"/>
        <w:rPr>
          <w:b/>
          <w:bCs/>
        </w:rPr>
      </w:pPr>
      <w:r w:rsidRPr="00D418A5">
        <w:rPr>
          <w:b/>
          <w:bCs/>
        </w:rPr>
        <w:lastRenderedPageBreak/>
        <w:t xml:space="preserve">Uncalibrated </w:t>
      </w:r>
      <w:r w:rsidRPr="00D418A5">
        <w:rPr>
          <w:b/>
          <w:bCs/>
        </w:rPr>
        <w:t>Rectification</w:t>
      </w:r>
    </w:p>
    <w:p w14:paraId="4123EDBB" w14:textId="30A63158" w:rsidR="00502CEE" w:rsidRDefault="00502CEE" w:rsidP="00D418A5">
      <w:pPr>
        <w:jc w:val="both"/>
      </w:pPr>
      <w:r>
        <w:t xml:space="preserve">To rectify the images, we have two options using </w:t>
      </w:r>
      <w:r w:rsidR="004F62BA">
        <w:t>OpenCV</w:t>
      </w:r>
      <w:r>
        <w:t xml:space="preserve">. Either we can use </w:t>
      </w:r>
      <w:proofErr w:type="spellStart"/>
      <w:proofErr w:type="gramStart"/>
      <w:r w:rsidRPr="00502CEE">
        <w:t>stereoRectifyUncalibrated</w:t>
      </w:r>
      <w:proofErr w:type="spellEnd"/>
      <w:r>
        <w:t>(</w:t>
      </w:r>
      <w:proofErr w:type="gramEnd"/>
      <w:r>
        <w:t>), which needs matched points from both left and right image</w:t>
      </w:r>
      <w:r w:rsidR="004F62BA">
        <w:t>s</w:t>
      </w:r>
      <w:r>
        <w:t xml:space="preserve"> and </w:t>
      </w:r>
      <w:r w:rsidR="004F62BA">
        <w:t xml:space="preserve">a </w:t>
      </w:r>
      <w:r>
        <w:t>fundamental matrix.</w:t>
      </w:r>
      <w:r w:rsidR="00AA4016">
        <w:t xml:space="preserve"> </w:t>
      </w:r>
      <w:r w:rsidR="004F62BA">
        <w:t xml:space="preserve">Undistorted images should be used as the </w:t>
      </w:r>
      <w:proofErr w:type="spellStart"/>
      <w:r w:rsidR="004F62BA">
        <w:t>StereoRectifyUncalibrated</w:t>
      </w:r>
      <w:proofErr w:type="spellEnd"/>
      <w:r w:rsidR="004F62BA">
        <w:t xml:space="preserve"> function heavily depends on </w:t>
      </w:r>
      <w:proofErr w:type="spellStart"/>
      <w:r w:rsidR="004F62BA">
        <w:t>epipolar</w:t>
      </w:r>
      <w:proofErr w:type="spellEnd"/>
      <w:r w:rsidR="004F62BA">
        <w:t xml:space="preserve"> geometry</w:t>
      </w:r>
      <w:r w:rsidR="00AA4016">
        <w:t>.</w:t>
      </w:r>
    </w:p>
    <w:p w14:paraId="3F9F81C8" w14:textId="10C8C143" w:rsidR="00502CEE" w:rsidRDefault="00502CEE" w:rsidP="00D418A5">
      <w:pPr>
        <w:jc w:val="both"/>
      </w:pPr>
      <w:r>
        <w:t xml:space="preserve">The matched point are matched using </w:t>
      </w:r>
      <w:proofErr w:type="spellStart"/>
      <w:r>
        <w:t>keypoints</w:t>
      </w:r>
      <w:proofErr w:type="spellEnd"/>
      <w:r>
        <w:t xml:space="preserve"> and SIFT Descriptors from </w:t>
      </w:r>
      <w:proofErr w:type="spellStart"/>
      <w:proofErr w:type="gramStart"/>
      <w:r w:rsidRPr="00502CEE">
        <w:t>sift.detectAndCompute</w:t>
      </w:r>
      <w:proofErr w:type="spellEnd"/>
      <w:proofErr w:type="gramEnd"/>
      <w:r>
        <w:t xml:space="preserve">(), which are matched using </w:t>
      </w:r>
      <w:proofErr w:type="spellStart"/>
      <w:r w:rsidRPr="00502CEE">
        <w:t>BFMatcher</w:t>
      </w:r>
      <w:proofErr w:type="spellEnd"/>
      <w:r w:rsidRPr="00502CEE">
        <w:t>().match(</w:t>
      </w:r>
      <w:r>
        <w:t>) and sorted with the best matches in the beginning</w:t>
      </w:r>
      <w:r w:rsidR="00C66031">
        <w:t xml:space="preserve">. We decided to choose the 200 best matches. </w:t>
      </w:r>
      <w:r w:rsidR="00BE6674">
        <w:t>A fundamental matrix from calibration was used to get the fundamental matrix</w:t>
      </w:r>
      <w:r w:rsidR="004F62BA">
        <w:t>,</w:t>
      </w:r>
      <w:r w:rsidR="00C66031">
        <w:t xml:space="preserve"> and the homogeneous matrices were found using </w:t>
      </w:r>
      <w:proofErr w:type="spellStart"/>
      <w:proofErr w:type="gramStart"/>
      <w:r w:rsidR="00C66031" w:rsidRPr="00C66031">
        <w:t>stereoRectifyUncalibrated</w:t>
      </w:r>
      <w:proofErr w:type="spellEnd"/>
      <w:r w:rsidR="00C66031">
        <w:t>(</w:t>
      </w:r>
      <w:proofErr w:type="gramEnd"/>
      <w:r w:rsidR="00C66031">
        <w:t xml:space="preserve">). In the last step, we rectified the images using </w:t>
      </w:r>
      <w:proofErr w:type="spellStart"/>
      <w:proofErr w:type="gramStart"/>
      <w:r w:rsidR="00C66031" w:rsidRPr="00C66031">
        <w:t>warpPerspective</w:t>
      </w:r>
      <w:proofErr w:type="spellEnd"/>
      <w:r w:rsidR="00C66031">
        <w:t>(</w:t>
      </w:r>
      <w:proofErr w:type="gramEnd"/>
      <w:r w:rsidR="00C66031">
        <w:t>)</w:t>
      </w:r>
      <w:r w:rsidR="000E2051">
        <w:t>.</w:t>
      </w:r>
    </w:p>
    <w:p w14:paraId="6579B814" w14:textId="50427D62" w:rsidR="000E2051" w:rsidRDefault="000E2051" w:rsidP="00D418A5">
      <w:pPr>
        <w:jc w:val="both"/>
      </w:pPr>
      <w:r>
        <w:t>Nevertheless, this approach is not working for our</w:t>
      </w:r>
      <w:r w:rsidR="00AA4016">
        <w:t xml:space="preserve"> example, as for every image</w:t>
      </w:r>
      <w:r w:rsidR="004F62BA">
        <w:t>,</w:t>
      </w:r>
      <w:r w:rsidR="00AA4016">
        <w:t xml:space="preserve"> the rectified image is moved, rotated, and scaled a bit differently. </w:t>
      </w:r>
      <w:proofErr w:type="gramStart"/>
      <w:r w:rsidR="00AA4016">
        <w:t>Therefore</w:t>
      </w:r>
      <w:proofErr w:type="gramEnd"/>
      <w:r w:rsidR="00AA4016">
        <w:t xml:space="preserve"> we decided to use Calibrated Rectification instead, which give</w:t>
      </w:r>
      <w:r w:rsidR="004F62BA">
        <w:t>s</w:t>
      </w:r>
      <w:r w:rsidR="00AA4016">
        <w:t xml:space="preserve"> us more stable results</w:t>
      </w:r>
      <w:r w:rsidR="00210C53">
        <w:t>.</w:t>
      </w:r>
    </w:p>
    <w:p w14:paraId="6EEB8F99" w14:textId="51764943" w:rsidR="00D418A5" w:rsidRDefault="00D418A5" w:rsidP="00D418A5">
      <w:pPr>
        <w:jc w:val="both"/>
      </w:pPr>
      <w:r>
        <w:rPr>
          <w:noProof/>
        </w:rPr>
        <w:drawing>
          <wp:inline distT="0" distB="0" distL="0" distR="0" wp14:anchorId="46B83701" wp14:editId="605BD5EF">
            <wp:extent cx="2863142" cy="1611741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000" cy="1619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-&gt; </w:t>
      </w:r>
      <w:r>
        <w:rPr>
          <w:noProof/>
        </w:rPr>
        <w:drawing>
          <wp:inline distT="0" distB="0" distL="0" distR="0" wp14:anchorId="50FE9F45" wp14:editId="6AF97D4E">
            <wp:extent cx="2814762" cy="1584507"/>
            <wp:effectExtent l="0" t="0" r="5080" b="0"/>
            <wp:docPr id="9" name="Picture 9" descr="A picture containing text, table, work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table, work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7468" cy="159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19D1" w14:textId="77777777" w:rsidR="00D418A5" w:rsidRDefault="00D418A5" w:rsidP="00D418A5">
      <w:pPr>
        <w:jc w:val="both"/>
      </w:pPr>
    </w:p>
    <w:p w14:paraId="3F5F2E07" w14:textId="686F1410" w:rsidR="00210C53" w:rsidRPr="00D418A5" w:rsidRDefault="00210C53" w:rsidP="00D418A5">
      <w:pPr>
        <w:jc w:val="both"/>
        <w:rPr>
          <w:b/>
          <w:bCs/>
        </w:rPr>
      </w:pPr>
      <w:r w:rsidRPr="00D418A5">
        <w:rPr>
          <w:b/>
          <w:bCs/>
        </w:rPr>
        <w:t>Calibrated Rectification</w:t>
      </w:r>
    </w:p>
    <w:p w14:paraId="2394CFE6" w14:textId="45EE1FDD" w:rsidR="00B01118" w:rsidRDefault="00B01118" w:rsidP="00D418A5">
      <w:pPr>
        <w:jc w:val="both"/>
      </w:pPr>
      <w:r>
        <w:t xml:space="preserve">The Calibrated rectification was more successful </w:t>
      </w:r>
      <w:r w:rsidR="004F62BA">
        <w:t xml:space="preserve">than </w:t>
      </w:r>
      <w:r>
        <w:t xml:space="preserve">the uncalibrated, providing us </w:t>
      </w:r>
      <w:r w:rsidR="004F62BA">
        <w:t xml:space="preserve">with </w:t>
      </w:r>
      <w:r>
        <w:t>a good starting point for computing the depth of the image.</w:t>
      </w:r>
      <w:r w:rsidRPr="00B01118">
        <w:t xml:space="preserve"> </w:t>
      </w:r>
      <w:r>
        <w:t xml:space="preserve">Firstly, we ran </w:t>
      </w:r>
      <w:r w:rsidR="004F62BA">
        <w:t xml:space="preserve">the </w:t>
      </w:r>
      <w:r>
        <w:t xml:space="preserve">function </w:t>
      </w:r>
      <w:proofErr w:type="spellStart"/>
      <w:proofErr w:type="gramStart"/>
      <w:r>
        <w:t>stereoRectify</w:t>
      </w:r>
      <w:proofErr w:type="spellEnd"/>
      <w:r>
        <w:t>(</w:t>
      </w:r>
      <w:proofErr w:type="gramEnd"/>
      <w:r>
        <w:t xml:space="preserve">) to get the rotation R and </w:t>
      </w:r>
      <w:r>
        <w:t xml:space="preserve">projection matrix P, later used in </w:t>
      </w:r>
      <w:r w:rsidR="004F62BA">
        <w:t xml:space="preserve">the </w:t>
      </w:r>
      <w:proofErr w:type="spellStart"/>
      <w:r>
        <w:t>initUndistortRectifyMap</w:t>
      </w:r>
      <w:proofErr w:type="spellEnd"/>
      <w:r>
        <w:t xml:space="preserve"> function. This function give</w:t>
      </w:r>
      <w:r w:rsidR="004F62BA">
        <w:t>s</w:t>
      </w:r>
      <w:r>
        <w:t xml:space="preserve"> us the ma</w:t>
      </w:r>
      <w:r w:rsidR="004F62BA">
        <w:t>p</w:t>
      </w:r>
      <w:r>
        <w:t>ping matrices for rema</w:t>
      </w:r>
      <w:r w:rsidR="004F62BA">
        <w:t>p</w:t>
      </w:r>
      <w:r>
        <w:t xml:space="preserve">ping. The </w:t>
      </w:r>
      <w:proofErr w:type="gramStart"/>
      <w:r>
        <w:t>remap(</w:t>
      </w:r>
      <w:proofErr w:type="gramEnd"/>
      <w:r>
        <w:t>) function finally gives us the rectified image.</w:t>
      </w:r>
    </w:p>
    <w:p w14:paraId="08619783" w14:textId="44543FCD" w:rsidR="00210C53" w:rsidRDefault="00D418A5" w:rsidP="00D418A5">
      <w:pPr>
        <w:ind w:left="360"/>
        <w:jc w:val="both"/>
      </w:pPr>
      <w:r>
        <w:rPr>
          <w:noProof/>
        </w:rPr>
        <w:drawing>
          <wp:inline distT="0" distB="0" distL="0" distR="0" wp14:anchorId="61962FF4" wp14:editId="0B917FBB">
            <wp:extent cx="2623930" cy="1477082"/>
            <wp:effectExtent l="0" t="0" r="5080" b="8890"/>
            <wp:docPr id="11" name="Picture 11" descr="A picture containing floor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floor, indoo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0979" cy="14866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-&gt; </w:t>
      </w:r>
      <w:r>
        <w:rPr>
          <w:noProof/>
        </w:rPr>
        <w:drawing>
          <wp:inline distT="0" distB="0" distL="0" distR="0" wp14:anchorId="588AD6FA" wp14:editId="5C781DE7">
            <wp:extent cx="2810860" cy="1582310"/>
            <wp:effectExtent l="0" t="0" r="8890" b="0"/>
            <wp:docPr id="10" name="Picture 10" descr="A picture containing floor, indoor, sport, blu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floor, indoor, sport, blu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96" cy="15871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A75D9" w14:textId="77777777" w:rsidR="004F62BA" w:rsidRDefault="004F62BA" w:rsidP="00D418A5">
      <w:pPr>
        <w:jc w:val="both"/>
      </w:pPr>
    </w:p>
    <w:p w14:paraId="65A79BE0" w14:textId="2BB41806" w:rsidR="00210C53" w:rsidRPr="004F62BA" w:rsidRDefault="00210C53" w:rsidP="00D418A5">
      <w:pPr>
        <w:jc w:val="both"/>
        <w:rPr>
          <w:b/>
          <w:bCs/>
        </w:rPr>
      </w:pPr>
      <w:proofErr w:type="spellStart"/>
      <w:r w:rsidRPr="004F62BA">
        <w:rPr>
          <w:b/>
          <w:bCs/>
        </w:rPr>
        <w:t>Epipolar</w:t>
      </w:r>
      <w:proofErr w:type="spellEnd"/>
      <w:r w:rsidRPr="004F62BA">
        <w:rPr>
          <w:b/>
          <w:bCs/>
        </w:rPr>
        <w:t xml:space="preserve"> Lines</w:t>
      </w:r>
    </w:p>
    <w:p w14:paraId="34577BB2" w14:textId="6E697AF8" w:rsidR="00B01118" w:rsidRDefault="00B01118" w:rsidP="00D418A5">
      <w:pPr>
        <w:jc w:val="both"/>
      </w:pPr>
      <w:r>
        <w:lastRenderedPageBreak/>
        <w:t xml:space="preserve">To verify that the rectification was successful, we needed to draw </w:t>
      </w:r>
      <w:proofErr w:type="spellStart"/>
      <w:r>
        <w:t>epipolar</w:t>
      </w:r>
      <w:proofErr w:type="spellEnd"/>
      <w:r>
        <w:t xml:space="preserve"> lines to the image. For this purpose, we needed once more to find the key </w:t>
      </w:r>
      <w:r>
        <w:t>points using swift, match the points, and</w:t>
      </w:r>
      <w:r>
        <w:t xml:space="preserve"> choose the 200 best matches. After that, we needed to get the fundamental matrix F, which was done by running </w:t>
      </w:r>
      <w:r w:rsidR="004F62BA">
        <w:t xml:space="preserve">the </w:t>
      </w:r>
      <w:proofErr w:type="spellStart"/>
      <w:proofErr w:type="gramStart"/>
      <w:r>
        <w:t>findFundamentalMat</w:t>
      </w:r>
      <w:proofErr w:type="spellEnd"/>
      <w:r>
        <w:t>(</w:t>
      </w:r>
      <w:proofErr w:type="gramEnd"/>
      <w:r>
        <w:t>) function.</w:t>
      </w:r>
      <w:r w:rsidR="00437AD0">
        <w:t xml:space="preserve"> The lines were received </w:t>
      </w:r>
      <w:r w:rsidR="004F62BA">
        <w:t xml:space="preserve">using the </w:t>
      </w:r>
      <w:proofErr w:type="spellStart"/>
      <w:proofErr w:type="gramStart"/>
      <w:r w:rsidR="004F62BA">
        <w:t>computeCorrespondEpilines</w:t>
      </w:r>
      <w:proofErr w:type="spellEnd"/>
      <w:r w:rsidR="004F62BA">
        <w:t>(</w:t>
      </w:r>
      <w:proofErr w:type="gramEnd"/>
      <w:r w:rsidR="004F62BA">
        <w:t>) function and then drawing the lines to the image by iterating across the lines in the</w:t>
      </w:r>
      <w:r w:rsidR="00437AD0">
        <w:t xml:space="preserve"> </w:t>
      </w:r>
      <w:proofErr w:type="spellStart"/>
      <w:r w:rsidR="00437AD0">
        <w:t>draw_lines</w:t>
      </w:r>
      <w:proofErr w:type="spellEnd"/>
      <w:r w:rsidR="00437AD0">
        <w:t xml:space="preserve"> function, which we used from the week 3 exercise.</w:t>
      </w:r>
    </w:p>
    <w:p w14:paraId="4611364D" w14:textId="159E1319" w:rsidR="00024009" w:rsidRDefault="004F62BA" w:rsidP="00D418A5">
      <w:pPr>
        <w:jc w:val="both"/>
      </w:pPr>
      <w:r w:rsidRPr="004F62BA">
        <w:drawing>
          <wp:inline distT="0" distB="0" distL="0" distR="0" wp14:anchorId="6C4F75CE" wp14:editId="0CA88999">
            <wp:extent cx="5943600" cy="1826895"/>
            <wp:effectExtent l="0" t="0" r="0" b="1905"/>
            <wp:docPr id="13" name="Picture 1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6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036D2" w14:textId="77777777" w:rsidR="004F62BA" w:rsidRDefault="004F62BA" w:rsidP="00D418A5">
      <w:pPr>
        <w:jc w:val="both"/>
      </w:pPr>
    </w:p>
    <w:p w14:paraId="14E1B150" w14:textId="5AE1BDA0" w:rsidR="00024009" w:rsidRPr="004F62BA" w:rsidRDefault="00024009" w:rsidP="00D418A5">
      <w:pPr>
        <w:jc w:val="both"/>
        <w:rPr>
          <w:b/>
          <w:bCs/>
        </w:rPr>
      </w:pPr>
      <w:r w:rsidRPr="004F62BA">
        <w:rPr>
          <w:b/>
          <w:bCs/>
        </w:rPr>
        <w:t>Image Depth</w:t>
      </w:r>
    </w:p>
    <w:p w14:paraId="21348835" w14:textId="64F2D135" w:rsidR="00024009" w:rsidRDefault="00024009" w:rsidP="00D418A5">
      <w:pPr>
        <w:jc w:val="both"/>
      </w:pPr>
      <w:r>
        <w:t>This part took us the most time, as we spen</w:t>
      </w:r>
      <w:r w:rsidR="004F62BA">
        <w:t>t hours finding the mistake in rectification, since the map was resulting in</w:t>
      </w:r>
      <w:r>
        <w:t xml:space="preserve"> pure noise. </w:t>
      </w:r>
      <w:r w:rsidR="004F62BA">
        <w:t>We used the</w:t>
      </w:r>
      <w:r>
        <w:t xml:space="preserve"> </w:t>
      </w:r>
      <w:proofErr w:type="spellStart"/>
      <w:r>
        <w:t>stereoBM_</w:t>
      </w:r>
      <w:proofErr w:type="gramStart"/>
      <w:r>
        <w:t>create</w:t>
      </w:r>
      <w:proofErr w:type="spellEnd"/>
      <w:r>
        <w:t>(</w:t>
      </w:r>
      <w:proofErr w:type="gramEnd"/>
      <w:r>
        <w:t xml:space="preserve">) function to get the stereo image for the left camera. Then, the stereo for the right camera was done by running </w:t>
      </w:r>
      <w:proofErr w:type="spellStart"/>
      <w:proofErr w:type="gramStart"/>
      <w:r w:rsidRPr="00024009">
        <w:t>ximgproc.createRightMatcher</w:t>
      </w:r>
      <w:proofErr w:type="spellEnd"/>
      <w:proofErr w:type="gramEnd"/>
      <w:r w:rsidRPr="00024009">
        <w:t>(</w:t>
      </w:r>
      <w:r>
        <w:t xml:space="preserve">), which was necessary for later, as we decided to use </w:t>
      </w:r>
      <w:proofErr w:type="spellStart"/>
      <w:r>
        <w:t>wls_filter</w:t>
      </w:r>
      <w:proofErr w:type="spellEnd"/>
      <w:r>
        <w:t xml:space="preserve"> to get the best results possible.</w:t>
      </w:r>
    </w:p>
    <w:p w14:paraId="752851E4" w14:textId="40C5DA18" w:rsidR="00024009" w:rsidRDefault="00024009" w:rsidP="00D418A5">
      <w:pPr>
        <w:jc w:val="both"/>
      </w:pPr>
      <w:r>
        <w:t>After se</w:t>
      </w:r>
      <w:r w:rsidR="004F62BA">
        <w:t>t</w:t>
      </w:r>
      <w:r>
        <w:t xml:space="preserve">ting up </w:t>
      </w:r>
      <w:r w:rsidR="004F62BA">
        <w:t xml:space="preserve">a </w:t>
      </w:r>
      <w:r>
        <w:t xml:space="preserve">couple of parameters for the result from </w:t>
      </w:r>
      <w:proofErr w:type="spellStart"/>
      <w:r>
        <w:t>StereoBM_</w:t>
      </w:r>
      <w:proofErr w:type="gramStart"/>
      <w:r>
        <w:t>create</w:t>
      </w:r>
      <w:proofErr w:type="spellEnd"/>
      <w:r>
        <w:t>(</w:t>
      </w:r>
      <w:proofErr w:type="gramEnd"/>
      <w:r>
        <w:t>), we computed the disparity map for both left and right image</w:t>
      </w:r>
      <w:r w:rsidR="004F62BA">
        <w:t>s</w:t>
      </w:r>
      <w:r>
        <w:t xml:space="preserve"> by running compute() function.</w:t>
      </w:r>
    </w:p>
    <w:p w14:paraId="46BDB5A4" w14:textId="030AB513" w:rsidR="00024009" w:rsidRDefault="00024009" w:rsidP="00D418A5">
      <w:pPr>
        <w:jc w:val="both"/>
      </w:pPr>
      <w:r>
        <w:t xml:space="preserve">In the last step, we used </w:t>
      </w:r>
      <w:proofErr w:type="spellStart"/>
      <w:proofErr w:type="gramStart"/>
      <w:r w:rsidRPr="00024009">
        <w:t>ximgproc.createDisparityWLSFilter</w:t>
      </w:r>
      <w:proofErr w:type="spellEnd"/>
      <w:proofErr w:type="gramEnd"/>
      <w:r w:rsidRPr="00024009">
        <w:t>(</w:t>
      </w:r>
      <w:r>
        <w:t xml:space="preserve">) for the left camera, </w:t>
      </w:r>
      <w:proofErr w:type="spellStart"/>
      <w:r>
        <w:t>setLambda</w:t>
      </w:r>
      <w:proofErr w:type="spellEnd"/>
      <w:r>
        <w:t xml:space="preserve"> and </w:t>
      </w:r>
      <w:proofErr w:type="spellStart"/>
      <w:r>
        <w:t>setSigmaColor</w:t>
      </w:r>
      <w:proofErr w:type="spellEnd"/>
      <w:r>
        <w:t xml:space="preserve">, and in the last step we filtered the data, using </w:t>
      </w:r>
      <w:r w:rsidR="007C16DD">
        <w:t xml:space="preserve">filter() function. The </w:t>
      </w:r>
      <w:proofErr w:type="gramStart"/>
      <w:r w:rsidR="007C16DD">
        <w:t>final results</w:t>
      </w:r>
      <w:proofErr w:type="gramEnd"/>
      <w:r w:rsidR="007C16DD">
        <w:t xml:space="preserve"> </w:t>
      </w:r>
      <w:r w:rsidR="004F62BA">
        <w:t>are</w:t>
      </w:r>
      <w:r w:rsidR="007C16DD">
        <w:t xml:space="preserve"> pretty decent and c</w:t>
      </w:r>
      <w:r w:rsidR="004F62BA">
        <w:t>an</w:t>
      </w:r>
      <w:r w:rsidR="007C16DD">
        <w:t xml:space="preserve"> be seen below.</w:t>
      </w:r>
    </w:p>
    <w:p w14:paraId="2DD0E3E7" w14:textId="3748C520" w:rsidR="007438F5" w:rsidRDefault="007438F5" w:rsidP="00D418A5">
      <w:pPr>
        <w:jc w:val="both"/>
      </w:pPr>
      <w:r>
        <w:t xml:space="preserve">The final depth coordinate to track the object in 3D is then computed from the disparity map by looking at the </w:t>
      </w:r>
      <w:r w:rsidR="004F62BA">
        <w:t xml:space="preserve">object's centroid from the tracking task and finding the depth in the surrounding area. There are many parameters that can be tuned, which highly change the </w:t>
      </w:r>
      <w:proofErr w:type="gramStart"/>
      <w:r w:rsidR="004F62BA">
        <w:t>final results</w:t>
      </w:r>
      <w:proofErr w:type="gramEnd"/>
      <w:r w:rsidR="004F62BA">
        <w:t>.</w:t>
      </w:r>
    </w:p>
    <w:p w14:paraId="29B695B5" w14:textId="77777777" w:rsidR="007C515E" w:rsidRDefault="007C16DD" w:rsidP="00D418A5">
      <w:pPr>
        <w:jc w:val="both"/>
        <w:rPr>
          <w:noProof/>
        </w:rPr>
      </w:pPr>
      <w:r w:rsidRPr="007C16DD">
        <w:lastRenderedPageBreak/>
        <w:drawing>
          <wp:inline distT="0" distB="0" distL="0" distR="0" wp14:anchorId="69EFA1CA" wp14:editId="2DC37A38">
            <wp:extent cx="3196424" cy="2263109"/>
            <wp:effectExtent l="0" t="0" r="4445" b="4445"/>
            <wp:docPr id="4" name="Picture 4" descr="A picture containing 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background patter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06523" cy="2270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E3786" w14:textId="77777777" w:rsidR="007C515E" w:rsidRDefault="007C515E" w:rsidP="00D418A5">
      <w:pPr>
        <w:jc w:val="both"/>
        <w:rPr>
          <w:noProof/>
        </w:rPr>
      </w:pPr>
    </w:p>
    <w:p w14:paraId="24B7BE9B" w14:textId="4A59F524" w:rsidR="007C16DD" w:rsidRDefault="007C515E" w:rsidP="00D418A5">
      <w:pPr>
        <w:jc w:val="both"/>
      </w:pPr>
      <w:r>
        <w:rPr>
          <w:noProof/>
        </w:rPr>
        <w:drawing>
          <wp:inline distT="0" distB="0" distL="0" distR="0" wp14:anchorId="6F8DBD05" wp14:editId="618BC6E4">
            <wp:extent cx="3083994" cy="2116455"/>
            <wp:effectExtent l="0" t="0" r="2540" b="0"/>
            <wp:docPr id="12" name="Picture 12" descr="A picture containing dark, light, night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dark, light, night sky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973"/>
                    <a:stretch/>
                  </pic:blipFill>
                  <pic:spPr bwMode="auto">
                    <a:xfrm>
                      <a:off x="0" y="0"/>
                      <a:ext cx="3090168" cy="21206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7C16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2315AC"/>
    <w:multiLevelType w:val="hybridMultilevel"/>
    <w:tmpl w:val="03345A34"/>
    <w:lvl w:ilvl="0" w:tplc="2920FC7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BD58D4"/>
    <w:multiLevelType w:val="hybridMultilevel"/>
    <w:tmpl w:val="66288D62"/>
    <w:lvl w:ilvl="0" w:tplc="99F6FE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9792255">
    <w:abstractNumId w:val="1"/>
  </w:num>
  <w:num w:numId="2" w16cid:durableId="9893636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MTcytzQxNza3MDZQ0lEKTi0uzszPAykwrAUA2yMWGCwAAAA="/>
  </w:docVars>
  <w:rsids>
    <w:rsidRoot w:val="00422F76"/>
    <w:rsid w:val="00024009"/>
    <w:rsid w:val="000E2051"/>
    <w:rsid w:val="00175997"/>
    <w:rsid w:val="001E02AC"/>
    <w:rsid w:val="00210C53"/>
    <w:rsid w:val="002625C1"/>
    <w:rsid w:val="00422F76"/>
    <w:rsid w:val="00437AD0"/>
    <w:rsid w:val="00445457"/>
    <w:rsid w:val="004F62BA"/>
    <w:rsid w:val="00502CEE"/>
    <w:rsid w:val="005B1532"/>
    <w:rsid w:val="0063339F"/>
    <w:rsid w:val="006E0E8F"/>
    <w:rsid w:val="006E1D08"/>
    <w:rsid w:val="007438F5"/>
    <w:rsid w:val="007C16DD"/>
    <w:rsid w:val="007C515E"/>
    <w:rsid w:val="00A55BF4"/>
    <w:rsid w:val="00A646F0"/>
    <w:rsid w:val="00AA4016"/>
    <w:rsid w:val="00B01118"/>
    <w:rsid w:val="00BE6674"/>
    <w:rsid w:val="00C66031"/>
    <w:rsid w:val="00D418A5"/>
    <w:rsid w:val="00DB2038"/>
    <w:rsid w:val="00DD14B2"/>
    <w:rsid w:val="00E967CF"/>
    <w:rsid w:val="00EA1C85"/>
    <w:rsid w:val="00F848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E09D0"/>
  <w15:chartTrackingRefBased/>
  <w15:docId w15:val="{12CC034E-C913-42B9-9785-9649A324F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67C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366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36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3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1018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1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255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885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318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1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535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44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88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47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702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1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35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493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4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371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803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28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2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06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9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31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595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47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727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35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2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931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0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70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267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57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5</TotalTime>
  <Pages>5</Pages>
  <Words>892</Words>
  <Characters>508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áš Málek</dc:creator>
  <cp:keywords/>
  <dc:description/>
  <cp:lastModifiedBy>Lukáš Málek</cp:lastModifiedBy>
  <cp:revision>4</cp:revision>
  <dcterms:created xsi:type="dcterms:W3CDTF">2022-05-04T14:14:00Z</dcterms:created>
  <dcterms:modified xsi:type="dcterms:W3CDTF">2022-05-05T14:02:00Z</dcterms:modified>
</cp:coreProperties>
</file>